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1A898" w14:textId="77777777" w:rsidR="004042DF" w:rsidRPr="004042DF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ab/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    DATA FILE LAYOUT: UTM COORDINATES OF TRANSECTS</w:t>
      </w:r>
    </w:p>
    <w:p w14:paraId="69BDB1AC" w14:textId="77777777" w:rsidR="004042DF" w:rsidRPr="004042DF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(FILE: lttranutm.xls)</w:t>
      </w:r>
    </w:p>
    <w:p w14:paraId="2D560740" w14:textId="77777777" w:rsidR="004042DF" w:rsidRPr="004042DF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5860EE14" w14:textId="77777777" w:rsidR="004042DF" w:rsidRPr="004042DF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199A4837" w14:textId="77777777" w:rsidR="004042DF" w:rsidRPr="004042DF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4ED11C61" w14:textId="77777777" w:rsidR="004042DF" w:rsidRPr="004042DF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ITEM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    ITEM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DATA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NUM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ITEM</w:t>
      </w:r>
    </w:p>
    <w:p w14:paraId="473A8A22" w14:textId="77777777" w:rsidR="004042DF" w:rsidRPr="004042DF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COL.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NAME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    WIDTH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TYPE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DEC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DESCRIPTION</w:t>
      </w:r>
    </w:p>
    <w:p w14:paraId="2BD20C79" w14:textId="77777777" w:rsidR="004042DF" w:rsidRPr="004042DF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34355ACB" w14:textId="77777777" w:rsidR="004042DF" w:rsidRPr="004042DF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A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PASTTRAN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3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NUMBER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0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Pasture-transect unique ID number</w:t>
      </w:r>
    </w:p>
    <w:p w14:paraId="7DE8F99B" w14:textId="77777777" w:rsidR="004042DF" w:rsidRPr="004042DF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B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PASTURE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3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TEXT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-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Pasture name/number</w:t>
      </w:r>
    </w:p>
    <w:p w14:paraId="6DBCA3AB" w14:textId="77777777" w:rsidR="004042DF" w:rsidRPr="004042DF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C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TRANSECT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3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TEXT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-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Transect number</w:t>
      </w:r>
    </w:p>
    <w:p w14:paraId="78DFDAC4" w14:textId="77777777" w:rsidR="004042DF" w:rsidRPr="004042DF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D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UTM X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6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NUMBER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0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Universal Transverse Mercator X coordinate</w:t>
      </w:r>
    </w:p>
    <w:p w14:paraId="3ED896F3" w14:textId="77777777" w:rsidR="004042DF" w:rsidRPr="004042DF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</w:pP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>E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ab/>
        <w:t>UTM Y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ab/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ab/>
        <w:t>7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ab/>
        <w:t>NUMBER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ab/>
        <w:t xml:space="preserve">  0</w:t>
      </w: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ab/>
        <w:t xml:space="preserve">Universal </w:t>
      </w:r>
      <w:proofErr w:type="spellStart"/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>Transverse</w:t>
      </w:r>
      <w:proofErr w:type="spellEnd"/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 xml:space="preserve"> Mercator Y coordinate</w:t>
      </w:r>
    </w:p>
    <w:p w14:paraId="1623CAF6" w14:textId="77777777" w:rsidR="004042DF" w:rsidRPr="004042DF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</w:pPr>
    </w:p>
    <w:p w14:paraId="762DFB4F" w14:textId="77777777" w:rsidR="004042DF" w:rsidRPr="004042DF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</w:pPr>
    </w:p>
    <w:p w14:paraId="5D0EEB86" w14:textId="77777777" w:rsidR="004042DF" w:rsidRPr="004042DF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</w:pPr>
    </w:p>
    <w:p w14:paraId="206E6E31" w14:textId="77777777" w:rsidR="004042DF" w:rsidRPr="004042DF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</w:pP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>lttranutmlayout.txt</w:t>
      </w:r>
    </w:p>
    <w:p w14:paraId="4786009A" w14:textId="77777777" w:rsidR="004042DF" w:rsidRPr="004042DF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</w:pPr>
      <w:r w:rsidRPr="004042DF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>21 August 2012</w:t>
      </w:r>
    </w:p>
    <w:p w14:paraId="4B8E515E" w14:textId="77777777" w:rsidR="005259C2" w:rsidRDefault="004042DF"/>
    <w:sectPr w:rsidR="005259C2" w:rsidSect="004042DF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MzWztDS2NDCwNDFX0lEKTi0uzszPAykwrAUAcIHO9ywAAAA="/>
  </w:docVars>
  <w:rsids>
    <w:rsidRoot w:val="004042DF"/>
    <w:rsid w:val="000E40BE"/>
    <w:rsid w:val="002409EA"/>
    <w:rsid w:val="004042DF"/>
    <w:rsid w:val="006E1FE6"/>
    <w:rsid w:val="006F5957"/>
    <w:rsid w:val="00A120C2"/>
    <w:rsid w:val="00DE1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3AF57"/>
  <w15:chartTrackingRefBased/>
  <w15:docId w15:val="{70B6E13C-3A56-4774-AEB2-108BED2AD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42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it-IT" w:eastAsia="it-I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42DF"/>
    <w:rPr>
      <w:rFonts w:ascii="Courier New" w:eastAsia="Times New Roman" w:hAnsi="Courier New" w:cs="Courier New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932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</Words>
  <Characters>396</Characters>
  <Application>Microsoft Office Word</Application>
  <DocSecurity>0</DocSecurity>
  <Lines>3</Lines>
  <Paragraphs>1</Paragraphs>
  <ScaleCrop>false</ScaleCrop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1</cp:revision>
  <dcterms:created xsi:type="dcterms:W3CDTF">2022-01-07T21:48:00Z</dcterms:created>
  <dcterms:modified xsi:type="dcterms:W3CDTF">2022-01-07T21:49:00Z</dcterms:modified>
</cp:coreProperties>
</file>